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AAE1BB" w14:textId="1607200D" w:rsidR="00B04B57" w:rsidRDefault="00A626E4" w:rsidP="00B04B57">
      <w:pPr>
        <w:jc w:val="both"/>
        <w:rPr>
          <w:rFonts w:ascii="Times New Roman" w:hAnsi="Times New Roman" w:cs="Times New Roman"/>
          <w:sz w:val="24"/>
          <w:szCs w:val="24"/>
          <w:lang w:val="sr-Latn-ME"/>
        </w:rPr>
      </w:pPr>
      <w:r>
        <w:rPr>
          <w:rFonts w:ascii="Times New Roman" w:hAnsi="Times New Roman" w:cs="Times New Roman"/>
          <w:sz w:val="24"/>
          <w:szCs w:val="24"/>
          <w:lang w:val="sr-Latn-ME"/>
        </w:rPr>
        <w:t xml:space="preserve">Radisav Brajković – 0 </w:t>
      </w:r>
    </w:p>
    <w:p w14:paraId="2A655483" w14:textId="36530346" w:rsidR="00A626E4" w:rsidRDefault="00A626E4" w:rsidP="00B04B57">
      <w:pPr>
        <w:jc w:val="both"/>
        <w:rPr>
          <w:rFonts w:ascii="Times New Roman" w:hAnsi="Times New Roman" w:cs="Times New Roman"/>
          <w:sz w:val="24"/>
          <w:szCs w:val="24"/>
          <w:lang w:val="sr-Latn-ME"/>
        </w:rPr>
      </w:pPr>
      <w:r>
        <w:rPr>
          <w:rFonts w:ascii="Times New Roman" w:hAnsi="Times New Roman" w:cs="Times New Roman"/>
          <w:sz w:val="24"/>
          <w:szCs w:val="24"/>
          <w:lang w:val="sr-Latn-ME"/>
        </w:rPr>
        <w:t xml:space="preserve">Dejan Drinčić – 2 </w:t>
      </w:r>
    </w:p>
    <w:p w14:paraId="29B158B1" w14:textId="3DB2290E" w:rsidR="00A626E4" w:rsidRDefault="00A626E4" w:rsidP="00B04B57">
      <w:pPr>
        <w:jc w:val="both"/>
        <w:rPr>
          <w:rFonts w:ascii="Times New Roman" w:hAnsi="Times New Roman" w:cs="Times New Roman"/>
          <w:sz w:val="24"/>
          <w:szCs w:val="24"/>
          <w:lang w:val="sr-Latn-ME"/>
        </w:rPr>
      </w:pPr>
      <w:r>
        <w:rPr>
          <w:rFonts w:ascii="Times New Roman" w:hAnsi="Times New Roman" w:cs="Times New Roman"/>
          <w:sz w:val="24"/>
          <w:szCs w:val="24"/>
          <w:lang w:val="sr-Latn-ME"/>
        </w:rPr>
        <w:t xml:space="preserve">Miloš Bojić – 20 </w:t>
      </w:r>
    </w:p>
    <w:p w14:paraId="76DDD36D" w14:textId="27488FC4" w:rsidR="00A626E4" w:rsidRPr="00B04B57" w:rsidRDefault="00A626E4" w:rsidP="00B04B57">
      <w:pPr>
        <w:jc w:val="both"/>
        <w:rPr>
          <w:rFonts w:ascii="Times New Roman" w:hAnsi="Times New Roman" w:cs="Times New Roman"/>
          <w:sz w:val="24"/>
          <w:szCs w:val="24"/>
          <w:lang w:val="sr-Latn-ME"/>
        </w:rPr>
      </w:pPr>
      <w:r>
        <w:rPr>
          <w:rFonts w:ascii="Times New Roman" w:hAnsi="Times New Roman" w:cs="Times New Roman"/>
          <w:sz w:val="24"/>
          <w:szCs w:val="24"/>
          <w:lang w:val="sr-Latn-ME"/>
        </w:rPr>
        <w:t xml:space="preserve">Jelena Samardžić – 16 </w:t>
      </w:r>
    </w:p>
    <w:sectPr w:rsidR="00A626E4" w:rsidRPr="00B04B5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zNDc0tzA3NzKzsDRU0lEKTi0uzszPAykwqgUAGDTTKiwAAAA="/>
  </w:docVars>
  <w:rsids>
    <w:rsidRoot w:val="002B174E"/>
    <w:rsid w:val="00001D67"/>
    <w:rsid w:val="0002655B"/>
    <w:rsid w:val="000539B3"/>
    <w:rsid w:val="0007223A"/>
    <w:rsid w:val="00081E6F"/>
    <w:rsid w:val="000A5338"/>
    <w:rsid w:val="000C530E"/>
    <w:rsid w:val="000F26B5"/>
    <w:rsid w:val="00166373"/>
    <w:rsid w:val="00172B0D"/>
    <w:rsid w:val="001A67B1"/>
    <w:rsid w:val="001D53AE"/>
    <w:rsid w:val="001D74AB"/>
    <w:rsid w:val="001E64EC"/>
    <w:rsid w:val="0021489B"/>
    <w:rsid w:val="0022118F"/>
    <w:rsid w:val="00247DE7"/>
    <w:rsid w:val="00261651"/>
    <w:rsid w:val="002664B7"/>
    <w:rsid w:val="00277231"/>
    <w:rsid w:val="002B174E"/>
    <w:rsid w:val="002B3EF9"/>
    <w:rsid w:val="0037327E"/>
    <w:rsid w:val="003A7F25"/>
    <w:rsid w:val="003F0E8D"/>
    <w:rsid w:val="0042059F"/>
    <w:rsid w:val="00421400"/>
    <w:rsid w:val="00442145"/>
    <w:rsid w:val="00451E98"/>
    <w:rsid w:val="004645DD"/>
    <w:rsid w:val="00483CFC"/>
    <w:rsid w:val="00494258"/>
    <w:rsid w:val="004B1682"/>
    <w:rsid w:val="00533104"/>
    <w:rsid w:val="00584B93"/>
    <w:rsid w:val="005F3213"/>
    <w:rsid w:val="00606617"/>
    <w:rsid w:val="00612C89"/>
    <w:rsid w:val="006242E1"/>
    <w:rsid w:val="00693268"/>
    <w:rsid w:val="006C10E9"/>
    <w:rsid w:val="006E3D3E"/>
    <w:rsid w:val="006E3D73"/>
    <w:rsid w:val="00710496"/>
    <w:rsid w:val="00720AC8"/>
    <w:rsid w:val="0073329D"/>
    <w:rsid w:val="007335AE"/>
    <w:rsid w:val="007629B3"/>
    <w:rsid w:val="00773596"/>
    <w:rsid w:val="007C7AC0"/>
    <w:rsid w:val="007E749B"/>
    <w:rsid w:val="0082467F"/>
    <w:rsid w:val="008246F3"/>
    <w:rsid w:val="00883149"/>
    <w:rsid w:val="008D2D5F"/>
    <w:rsid w:val="008D5BF5"/>
    <w:rsid w:val="008D7C8E"/>
    <w:rsid w:val="009B4903"/>
    <w:rsid w:val="009D4A79"/>
    <w:rsid w:val="00A626E4"/>
    <w:rsid w:val="00AC04C6"/>
    <w:rsid w:val="00AC0A2C"/>
    <w:rsid w:val="00B04B57"/>
    <w:rsid w:val="00B65FED"/>
    <w:rsid w:val="00B86049"/>
    <w:rsid w:val="00BD3367"/>
    <w:rsid w:val="00C06D41"/>
    <w:rsid w:val="00C20C7C"/>
    <w:rsid w:val="00C53759"/>
    <w:rsid w:val="00C57A6E"/>
    <w:rsid w:val="00C75A1D"/>
    <w:rsid w:val="00C76D2F"/>
    <w:rsid w:val="00C9403D"/>
    <w:rsid w:val="00C96A19"/>
    <w:rsid w:val="00CC2234"/>
    <w:rsid w:val="00CD2D99"/>
    <w:rsid w:val="00D92280"/>
    <w:rsid w:val="00DD3356"/>
    <w:rsid w:val="00E2065C"/>
    <w:rsid w:val="00E56A45"/>
    <w:rsid w:val="00E7184F"/>
    <w:rsid w:val="00EB1E1A"/>
    <w:rsid w:val="00EE6C8D"/>
    <w:rsid w:val="00F21CB2"/>
    <w:rsid w:val="00F41283"/>
    <w:rsid w:val="00F53388"/>
    <w:rsid w:val="00F645B6"/>
    <w:rsid w:val="00F766A1"/>
    <w:rsid w:val="00FA65A1"/>
    <w:rsid w:val="00FB33EE"/>
    <w:rsid w:val="00FB4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EC0774"/>
  <w15:chartTrackingRefBased/>
  <w15:docId w15:val="{BB1B06D8-C344-470F-89E8-2911C9B41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2</Words>
  <Characters>71</Characters>
  <Application>Microsoft Office Word</Application>
  <DocSecurity>0</DocSecurity>
  <Lines>1</Lines>
  <Paragraphs>1</Paragraphs>
  <ScaleCrop>false</ScaleCrop>
  <Company/>
  <LinksUpToDate>false</LinksUpToDate>
  <CharactersWithSpaces>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hailo Micev</dc:creator>
  <cp:keywords/>
  <dc:description/>
  <cp:lastModifiedBy>Mihailo Micev</cp:lastModifiedBy>
  <cp:revision>7</cp:revision>
  <cp:lastPrinted>2022-12-27T12:20:00Z</cp:lastPrinted>
  <dcterms:created xsi:type="dcterms:W3CDTF">2022-12-27T12:16:00Z</dcterms:created>
  <dcterms:modified xsi:type="dcterms:W3CDTF">2022-12-29T11:53:00Z</dcterms:modified>
</cp:coreProperties>
</file>